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3911" w:rsidRPr="00D411BE" w:rsidRDefault="00D411BE" w:rsidP="00953911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  <w:r w:rsidRPr="00D411BE">
        <w:rPr>
          <w:rFonts w:asciiTheme="majorBidi" w:hAnsiTheme="majorBidi" w:cstheme="majorBidi"/>
          <w:b/>
          <w:bCs/>
        </w:rPr>
        <w:t>Table S1</w:t>
      </w:r>
      <w:r w:rsidR="00953911" w:rsidRPr="00D411BE">
        <w:rPr>
          <w:rFonts w:asciiTheme="majorBidi" w:hAnsiTheme="majorBidi" w:cstheme="majorBidi"/>
          <w:b/>
          <w:bCs/>
        </w:rPr>
        <w:t xml:space="preserve">. Demographic data of </w:t>
      </w:r>
      <w:r w:rsidR="00953911" w:rsidRPr="00D411BE">
        <w:rPr>
          <w:rFonts w:asciiTheme="majorBidi" w:hAnsiTheme="majorBidi" w:cstheme="majorBidi"/>
          <w:b/>
          <w:bCs/>
          <w:sz w:val="24"/>
          <w:szCs w:val="24"/>
        </w:rPr>
        <w:t xml:space="preserve">ESBL-producing </w:t>
      </w:r>
      <w:r w:rsidR="00953911" w:rsidRPr="00D411BE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E. coli </w:t>
      </w:r>
      <w:r w:rsidR="00953911" w:rsidRPr="00D411BE">
        <w:rPr>
          <w:rFonts w:asciiTheme="majorBidi" w:hAnsiTheme="majorBidi" w:cstheme="majorBidi"/>
          <w:b/>
          <w:bCs/>
        </w:rPr>
        <w:t>fecal carriages.</w:t>
      </w:r>
    </w:p>
    <w:tbl>
      <w:tblPr>
        <w:tblStyle w:val="PlainTable2"/>
        <w:tblW w:w="14580" w:type="dxa"/>
        <w:jc w:val="center"/>
        <w:tblLook w:val="04A0" w:firstRow="1" w:lastRow="0" w:firstColumn="1" w:lastColumn="0" w:noHBand="0" w:noVBand="1"/>
      </w:tblPr>
      <w:tblGrid>
        <w:gridCol w:w="661"/>
        <w:gridCol w:w="861"/>
        <w:gridCol w:w="2121"/>
        <w:gridCol w:w="1717"/>
        <w:gridCol w:w="1206"/>
        <w:gridCol w:w="2862"/>
        <w:gridCol w:w="2646"/>
        <w:gridCol w:w="905"/>
        <w:gridCol w:w="1601"/>
      </w:tblGrid>
      <w:tr w:rsidR="00953911" w:rsidRPr="00283FB2" w:rsidTr="00C642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Code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Gender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Antibiotic usage within the past 6 months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Hospitalization within the past 6 months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Underlying disease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Antibiotic usage within  the past 6 months in the family members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Hospitalization within the past 6 months in the family members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Surgery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Traveling abroad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0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4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1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9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6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2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9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1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63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5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4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0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66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1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2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7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8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62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5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5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6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69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6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3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2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0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68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9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1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61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0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65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3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4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E67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2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7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6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6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64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2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1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0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8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9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8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4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8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9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7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9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1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47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2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5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60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3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7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0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8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33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6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953911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953911" w:rsidRPr="00283FB2" w:rsidRDefault="00953911" w:rsidP="00C64281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4</w:t>
            </w:r>
          </w:p>
        </w:tc>
        <w:tc>
          <w:tcPr>
            <w:tcW w:w="86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212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717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646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953911" w:rsidRPr="00283FB2" w:rsidRDefault="00953911" w:rsidP="00C642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283FB2" w:rsidRPr="00283FB2" w:rsidRDefault="00283FB2" w:rsidP="00283FB2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5</w:t>
            </w:r>
          </w:p>
        </w:tc>
        <w:tc>
          <w:tcPr>
            <w:tcW w:w="861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C64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283FB2" w:rsidRPr="00283FB2" w:rsidRDefault="00283FB2" w:rsidP="00283FB2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15</w:t>
            </w:r>
          </w:p>
        </w:tc>
        <w:tc>
          <w:tcPr>
            <w:tcW w:w="861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C642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" w:type="dxa"/>
            <w:shd w:val="clear" w:color="auto" w:fill="auto"/>
          </w:tcPr>
          <w:p w:rsidR="00283FB2" w:rsidRPr="00283FB2" w:rsidRDefault="00283FB2" w:rsidP="00283FB2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23</w:t>
            </w:r>
          </w:p>
        </w:tc>
        <w:tc>
          <w:tcPr>
            <w:tcW w:w="861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2121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17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206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862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646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601" w:type="dxa"/>
            <w:shd w:val="clear" w:color="auto" w:fill="auto"/>
          </w:tcPr>
          <w:p w:rsidR="00283FB2" w:rsidRPr="00283FB2" w:rsidRDefault="00283FB2" w:rsidP="00283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</w:tbl>
    <w:p w:rsidR="00D411BE" w:rsidRPr="00F00B01" w:rsidRDefault="00D411BE" w:rsidP="00D411BE">
      <w:pPr>
        <w:rPr>
          <w:rFonts w:asciiTheme="majorBidi" w:hAnsiTheme="majorBidi" w:cstheme="majorBidi"/>
        </w:rPr>
      </w:pPr>
      <w:bookmarkStart w:id="0" w:name="_GoBack"/>
      <w:bookmarkEnd w:id="0"/>
      <w:r>
        <w:rPr>
          <w:rFonts w:asciiTheme="majorBidi" w:hAnsiTheme="majorBidi" w:cstheme="majorBidi"/>
        </w:rPr>
        <w:t>F, Female; M, Male</w:t>
      </w:r>
    </w:p>
    <w:p w:rsidR="00283FB2" w:rsidRDefault="00283FB2" w:rsidP="00283FB2">
      <w:pPr>
        <w:spacing w:line="360" w:lineRule="auto"/>
        <w:jc w:val="both"/>
        <w:rPr>
          <w:rFonts w:asciiTheme="majorBidi" w:hAnsiTheme="majorBidi" w:cstheme="majorBidi"/>
        </w:rPr>
      </w:pPr>
    </w:p>
    <w:p w:rsidR="00283FB2" w:rsidRDefault="00283FB2" w:rsidP="00283FB2">
      <w:pPr>
        <w:spacing w:line="360" w:lineRule="auto"/>
        <w:jc w:val="both"/>
        <w:rPr>
          <w:rFonts w:asciiTheme="majorBidi" w:hAnsiTheme="majorBidi" w:cstheme="majorBidi"/>
        </w:rPr>
      </w:pPr>
    </w:p>
    <w:p w:rsidR="00283FB2" w:rsidRPr="00D411BE" w:rsidRDefault="00283FB2" w:rsidP="00283FB2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  <w:r w:rsidRPr="00D411BE">
        <w:rPr>
          <w:rFonts w:asciiTheme="majorBidi" w:hAnsiTheme="majorBidi" w:cstheme="majorBidi"/>
          <w:b/>
          <w:bCs/>
        </w:rPr>
        <w:lastRenderedPageBreak/>
        <w:t>Table</w:t>
      </w:r>
      <w:r w:rsidR="00D411BE" w:rsidRPr="00D411BE">
        <w:rPr>
          <w:rFonts w:asciiTheme="majorBidi" w:hAnsiTheme="majorBidi" w:cstheme="majorBidi"/>
          <w:b/>
          <w:bCs/>
        </w:rPr>
        <w:t xml:space="preserve"> S2</w:t>
      </w:r>
      <w:r w:rsidRPr="00D411BE">
        <w:rPr>
          <w:rFonts w:asciiTheme="majorBidi" w:hAnsiTheme="majorBidi" w:cstheme="majorBidi"/>
          <w:b/>
          <w:bCs/>
        </w:rPr>
        <w:t xml:space="preserve">. Demographic data of non-carriers of </w:t>
      </w:r>
      <w:r w:rsidRPr="00D411BE">
        <w:rPr>
          <w:rFonts w:asciiTheme="majorBidi" w:hAnsiTheme="majorBidi" w:cstheme="majorBidi"/>
          <w:b/>
          <w:bCs/>
          <w:sz w:val="24"/>
          <w:szCs w:val="24"/>
        </w:rPr>
        <w:t xml:space="preserve">ESBL-producing </w:t>
      </w:r>
      <w:r w:rsidRPr="00D411BE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E. coli </w:t>
      </w:r>
    </w:p>
    <w:tbl>
      <w:tblPr>
        <w:tblStyle w:val="PlainTable2"/>
        <w:tblW w:w="15441" w:type="dxa"/>
        <w:jc w:val="center"/>
        <w:tblLook w:val="04A0" w:firstRow="1" w:lastRow="0" w:firstColumn="1" w:lastColumn="0" w:noHBand="0" w:noVBand="1"/>
      </w:tblPr>
      <w:tblGrid>
        <w:gridCol w:w="662"/>
        <w:gridCol w:w="861"/>
        <w:gridCol w:w="861"/>
        <w:gridCol w:w="1601"/>
        <w:gridCol w:w="1872"/>
        <w:gridCol w:w="1528"/>
        <w:gridCol w:w="3181"/>
        <w:gridCol w:w="2900"/>
        <w:gridCol w:w="905"/>
        <w:gridCol w:w="1070"/>
      </w:tblGrid>
      <w:tr w:rsidR="00283FB2" w:rsidRPr="00283FB2" w:rsidTr="00EA62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Code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Unit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Gender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Antibiotic usage within the past 6 months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Hospitalization within the past 6 months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Underlying disease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Antibiotic usage within the past 6 months in the family members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Hospitalization within the past 6 months in the family members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Surgery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Traveling abroad</w:t>
            </w:r>
          </w:p>
        </w:tc>
      </w:tr>
      <w:tr w:rsidR="00283FB2" w:rsidRPr="00283FB2" w:rsidTr="00EA6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3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4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OP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5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OP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6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OP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7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G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8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79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G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0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1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2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3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G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4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G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5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G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6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G-ICU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7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OP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8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OP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89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OP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90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OP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M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283FB2" w:rsidRPr="00283FB2" w:rsidTr="00EA6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91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OP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</w:tr>
      <w:tr w:rsidR="00283FB2" w:rsidRPr="00283FB2" w:rsidTr="00EA62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:rsidR="00283FB2" w:rsidRPr="00283FB2" w:rsidRDefault="00283FB2" w:rsidP="00EA623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E92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OP</w:t>
            </w:r>
          </w:p>
        </w:tc>
        <w:tc>
          <w:tcPr>
            <w:tcW w:w="86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F</w:t>
            </w:r>
          </w:p>
        </w:tc>
        <w:tc>
          <w:tcPr>
            <w:tcW w:w="1601" w:type="dxa"/>
          </w:tcPr>
          <w:p w:rsidR="00283FB2" w:rsidRPr="00283FB2" w:rsidRDefault="00283FB2" w:rsidP="00EA623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+</w:t>
            </w:r>
          </w:p>
        </w:tc>
        <w:tc>
          <w:tcPr>
            <w:tcW w:w="1872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528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3181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290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5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070" w:type="dxa"/>
          </w:tcPr>
          <w:p w:rsidR="00283FB2" w:rsidRPr="00283FB2" w:rsidRDefault="00283FB2" w:rsidP="00EA623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83FB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</w:tbl>
    <w:p w:rsidR="00D411BE" w:rsidRPr="00F00B01" w:rsidRDefault="00D411BE" w:rsidP="00D411B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, Female; M, Male; </w:t>
      </w:r>
      <w:r w:rsidRPr="00F00B01">
        <w:rPr>
          <w:rFonts w:asciiTheme="majorBidi" w:hAnsiTheme="majorBidi" w:cstheme="majorBidi"/>
        </w:rPr>
        <w:t>ICU, intensive care unit; OP, Outpatient; G-ICU, general intensive care unit; E-ICU</w:t>
      </w:r>
      <w:r>
        <w:rPr>
          <w:rFonts w:asciiTheme="majorBidi" w:hAnsiTheme="majorBidi" w:cstheme="majorBidi"/>
        </w:rPr>
        <w:t>, emergency intensive care unit.</w:t>
      </w:r>
    </w:p>
    <w:p w:rsidR="00ED168B" w:rsidRDefault="00ED168B" w:rsidP="00283FB2">
      <w:pPr>
        <w:spacing w:line="360" w:lineRule="auto"/>
        <w:jc w:val="both"/>
      </w:pPr>
    </w:p>
    <w:sectPr w:rsidR="00ED168B" w:rsidSect="0095391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2C47" w:rsidRDefault="005F2C47" w:rsidP="00283FB2">
      <w:pPr>
        <w:spacing w:after="0" w:line="240" w:lineRule="auto"/>
      </w:pPr>
      <w:r>
        <w:separator/>
      </w:r>
    </w:p>
  </w:endnote>
  <w:endnote w:type="continuationSeparator" w:id="0">
    <w:p w:rsidR="005F2C47" w:rsidRDefault="005F2C47" w:rsidP="00283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2C47" w:rsidRDefault="005F2C47" w:rsidP="00283FB2">
      <w:pPr>
        <w:spacing w:after="0" w:line="240" w:lineRule="auto"/>
      </w:pPr>
      <w:r>
        <w:separator/>
      </w:r>
    </w:p>
  </w:footnote>
  <w:footnote w:type="continuationSeparator" w:id="0">
    <w:p w:rsidR="005F2C47" w:rsidRDefault="005F2C47" w:rsidP="00283F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5B6D88"/>
    <w:multiLevelType w:val="hybridMultilevel"/>
    <w:tmpl w:val="90A80342"/>
    <w:lvl w:ilvl="0" w:tplc="F6A2583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81C39"/>
    <w:multiLevelType w:val="hybridMultilevel"/>
    <w:tmpl w:val="6A943EA6"/>
    <w:lvl w:ilvl="0" w:tplc="2E1442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616F6"/>
    <w:multiLevelType w:val="hybridMultilevel"/>
    <w:tmpl w:val="80360700"/>
    <w:lvl w:ilvl="0" w:tplc="8946C9B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9EF3334"/>
    <w:multiLevelType w:val="hybridMultilevel"/>
    <w:tmpl w:val="E6CCABFC"/>
    <w:lvl w:ilvl="0" w:tplc="31D4DDF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szA2tzQ0MbSwNDZR0lEKTi0uzszPAykwqQUAerePvywAAAA="/>
  </w:docVars>
  <w:rsids>
    <w:rsidRoot w:val="00953911"/>
    <w:rsid w:val="00283FB2"/>
    <w:rsid w:val="0051393B"/>
    <w:rsid w:val="005F2C47"/>
    <w:rsid w:val="007B4602"/>
    <w:rsid w:val="00953911"/>
    <w:rsid w:val="00CC1A0A"/>
    <w:rsid w:val="00CD088C"/>
    <w:rsid w:val="00D411BE"/>
    <w:rsid w:val="00E7740F"/>
    <w:rsid w:val="00ED168B"/>
    <w:rsid w:val="00FB5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8EED0"/>
  <w15:chartTrackingRefBased/>
  <w15:docId w15:val="{BB9BF687-ACB8-4F8D-B886-29CC2E8FB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39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95391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5391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53911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53911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semiHidden/>
    <w:unhideWhenUsed/>
    <w:rsid w:val="00953911"/>
    <w:rPr>
      <w:color w:val="0000FF"/>
      <w:u w:val="single"/>
    </w:rPr>
  </w:style>
  <w:style w:type="table" w:styleId="TableGrid">
    <w:name w:val="Table Grid"/>
    <w:basedOn w:val="TableNormal"/>
    <w:uiPriority w:val="39"/>
    <w:rsid w:val="009539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9539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53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911"/>
  </w:style>
  <w:style w:type="paragraph" w:styleId="Footer">
    <w:name w:val="footer"/>
    <w:basedOn w:val="Normal"/>
    <w:link w:val="FooterChar"/>
    <w:uiPriority w:val="99"/>
    <w:unhideWhenUsed/>
    <w:rsid w:val="00953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911"/>
  </w:style>
  <w:style w:type="paragraph" w:styleId="ListParagraph">
    <w:name w:val="List Paragraph"/>
    <w:basedOn w:val="Normal"/>
    <w:uiPriority w:val="34"/>
    <w:qFormat/>
    <w:rsid w:val="009539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39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39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39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9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91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39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91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53911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9539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di</dc:creator>
  <cp:keywords/>
  <dc:description/>
  <cp:lastModifiedBy>shadi</cp:lastModifiedBy>
  <cp:revision>4</cp:revision>
  <dcterms:created xsi:type="dcterms:W3CDTF">2022-03-12T10:19:00Z</dcterms:created>
  <dcterms:modified xsi:type="dcterms:W3CDTF">2022-03-15T09:16:00Z</dcterms:modified>
</cp:coreProperties>
</file>